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ADE7E7" w14:textId="4991029B" w:rsidR="00620BE5" w:rsidRDefault="009F0982">
      <w:pPr>
        <w:rPr>
          <w:lang w:val="en-GB"/>
        </w:rPr>
      </w:pPr>
      <w:r>
        <w:rPr>
          <w:lang w:val="en-GB"/>
        </w:rPr>
        <w:t>Uploaded all three datasets to Dataiku</w:t>
      </w:r>
    </w:p>
    <w:p w14:paraId="0C798613" w14:textId="50CC25FE" w:rsidR="009F0982" w:rsidRDefault="009F0982" w:rsidP="009F098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tation_info.csv</w:t>
      </w:r>
    </w:p>
    <w:p w14:paraId="0135292D" w14:textId="77777777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On the station info dataset, we added a column of GeoPoint, </w:t>
      </w:r>
    </w:p>
    <w:p w14:paraId="518AC8A7" w14:textId="663E5AFA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in order to then visualize the stations on a map</w:t>
      </w:r>
    </w:p>
    <w:p w14:paraId="52B3EDDC" w14:textId="3FAD4114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We also calculated a column of distances of the stations to AMCE (maybe do predictions of the closest stations and then average out the results)</w:t>
      </w:r>
    </w:p>
    <w:p w14:paraId="322A4EAE" w14:textId="1201F4FF" w:rsidR="009F0982" w:rsidRDefault="009F0982" w:rsidP="009F098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olar_dataset.csv</w:t>
      </w:r>
    </w:p>
    <w:p w14:paraId="1DE2045F" w14:textId="4FE0CE10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Removed the columns with the data of irrelevant solar stations</w:t>
      </w:r>
    </w:p>
    <w:p w14:paraId="7C89FB1D" w14:textId="69270347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Parsed date column</w:t>
      </w:r>
    </w:p>
    <w:p w14:paraId="41A907A9" w14:textId="15040F42" w:rsidR="009F0982" w:rsidRP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Added categorical values for months, one hot encoded</w:t>
      </w:r>
    </w:p>
    <w:p w14:paraId="21852378" w14:textId="528CC409" w:rsidR="009F0982" w:rsidRDefault="009F0982" w:rsidP="009F098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ition_variables.csv</w:t>
      </w:r>
    </w:p>
    <w:p w14:paraId="07D6C2E0" w14:textId="5CE82AA5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Parsed date column</w:t>
      </w:r>
    </w:p>
    <w:p w14:paraId="3D6F2E7D" w14:textId="1EC67182" w:rsidR="009F0982" w:rsidRDefault="009F0982" w:rsidP="009F0982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Filled all empty cells with 0s</w:t>
      </w:r>
    </w:p>
    <w:p w14:paraId="3AEA6BE5" w14:textId="76D49F83" w:rsidR="009F0982" w:rsidRDefault="009F0982" w:rsidP="009F098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Joined Solar and additional variables datasets on date. </w:t>
      </w:r>
    </w:p>
    <w:p w14:paraId="348D5983" w14:textId="4CD4384B" w:rsidR="009F0982" w:rsidRPr="009F0982" w:rsidRDefault="009F0982" w:rsidP="009F098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Removed the rows where ACME is empty</w:t>
      </w:r>
    </w:p>
    <w:sectPr w:rsidR="009F0982" w:rsidRPr="009F09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DD7A88"/>
    <w:multiLevelType w:val="hybridMultilevel"/>
    <w:tmpl w:val="6F801894"/>
    <w:lvl w:ilvl="0" w:tplc="262CB64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967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N7YwNDaxNDC0sDRW0lEKTi0uzszPAykwrAUAvSXA7iwAAAA="/>
  </w:docVars>
  <w:rsids>
    <w:rsidRoot w:val="009F0982"/>
    <w:rsid w:val="000C1236"/>
    <w:rsid w:val="000E1026"/>
    <w:rsid w:val="000E48D8"/>
    <w:rsid w:val="00155252"/>
    <w:rsid w:val="002562D1"/>
    <w:rsid w:val="00290397"/>
    <w:rsid w:val="002D56AC"/>
    <w:rsid w:val="00381F3B"/>
    <w:rsid w:val="003959E8"/>
    <w:rsid w:val="003A7F06"/>
    <w:rsid w:val="003B24B6"/>
    <w:rsid w:val="00426292"/>
    <w:rsid w:val="00433703"/>
    <w:rsid w:val="00506BA6"/>
    <w:rsid w:val="00620BE5"/>
    <w:rsid w:val="00642887"/>
    <w:rsid w:val="0069234C"/>
    <w:rsid w:val="006D2DDB"/>
    <w:rsid w:val="00766CC7"/>
    <w:rsid w:val="007D14CD"/>
    <w:rsid w:val="0083028D"/>
    <w:rsid w:val="008C70C1"/>
    <w:rsid w:val="008E2F29"/>
    <w:rsid w:val="00902A1C"/>
    <w:rsid w:val="009567D1"/>
    <w:rsid w:val="00964992"/>
    <w:rsid w:val="00993978"/>
    <w:rsid w:val="009F0982"/>
    <w:rsid w:val="00A75538"/>
    <w:rsid w:val="00AF34AB"/>
    <w:rsid w:val="00B30210"/>
    <w:rsid w:val="00C707F1"/>
    <w:rsid w:val="00C90F3A"/>
    <w:rsid w:val="00D14182"/>
    <w:rsid w:val="00D72419"/>
    <w:rsid w:val="00E7271A"/>
    <w:rsid w:val="00EE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2DE0C"/>
  <w15:chartTrackingRefBased/>
  <w15:docId w15:val="{FDBA51FB-69D2-41D8-9B3A-D087C78F8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4B6"/>
    <w:pPr>
      <w:spacing w:before="120" w:after="280"/>
      <w:jc w:val="both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09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09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098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98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098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0982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0982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0982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0982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0982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0982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0982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982"/>
    <w:rPr>
      <w:rFonts w:eastAsiaTheme="majorEastAsia" w:cstheme="majorBidi"/>
      <w:i/>
      <w:iCs/>
      <w:color w:val="0F4761" w:themeColor="accent1" w:themeShade="BF"/>
      <w:kern w:val="0"/>
      <w:sz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0982"/>
    <w:rPr>
      <w:rFonts w:eastAsiaTheme="majorEastAsia" w:cstheme="majorBidi"/>
      <w:color w:val="0F4761" w:themeColor="accent1" w:themeShade="BF"/>
      <w:kern w:val="0"/>
      <w:sz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0982"/>
    <w:rPr>
      <w:rFonts w:eastAsiaTheme="majorEastAsia" w:cstheme="majorBidi"/>
      <w:i/>
      <w:iCs/>
      <w:color w:val="595959" w:themeColor="text1" w:themeTint="A6"/>
      <w:kern w:val="0"/>
      <w:sz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0982"/>
    <w:rPr>
      <w:rFonts w:eastAsiaTheme="majorEastAsia" w:cstheme="majorBidi"/>
      <w:color w:val="595959" w:themeColor="text1" w:themeTint="A6"/>
      <w:kern w:val="0"/>
      <w:sz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0982"/>
    <w:rPr>
      <w:rFonts w:eastAsiaTheme="majorEastAsia" w:cstheme="majorBidi"/>
      <w:i/>
      <w:iCs/>
      <w:color w:val="272727" w:themeColor="text1" w:themeTint="D8"/>
      <w:kern w:val="0"/>
      <w:sz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0982"/>
    <w:rPr>
      <w:rFonts w:eastAsiaTheme="majorEastAsia" w:cstheme="majorBidi"/>
      <w:color w:val="272727" w:themeColor="text1" w:themeTint="D8"/>
      <w:kern w:val="0"/>
      <w:sz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9F0982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0982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098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F0982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9F098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0982"/>
    <w:rPr>
      <w:rFonts w:ascii="Times New Roman" w:hAnsi="Times New Roman"/>
      <w:i/>
      <w:iCs/>
      <w:color w:val="404040" w:themeColor="text1" w:themeTint="BF"/>
      <w:kern w:val="0"/>
      <w:sz w:val="24"/>
      <w14:ligatures w14:val="none"/>
    </w:rPr>
  </w:style>
  <w:style w:type="paragraph" w:styleId="ListParagraph">
    <w:name w:val="List Paragraph"/>
    <w:basedOn w:val="Normal"/>
    <w:uiPriority w:val="34"/>
    <w:qFormat/>
    <w:rsid w:val="009F09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F09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09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0982"/>
    <w:rPr>
      <w:rFonts w:ascii="Times New Roman" w:hAnsi="Times New Roman"/>
      <w:i/>
      <w:iCs/>
      <w:color w:val="0F4761" w:themeColor="accent1" w:themeShade="BF"/>
      <w:kern w:val="0"/>
      <w:sz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9F098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 Av</dc:creator>
  <cp:keywords/>
  <dc:description/>
  <cp:lastModifiedBy>Ruben</cp:lastModifiedBy>
  <cp:revision>1</cp:revision>
  <dcterms:created xsi:type="dcterms:W3CDTF">2024-10-07T11:23:00Z</dcterms:created>
  <dcterms:modified xsi:type="dcterms:W3CDTF">2024-10-07T11:32:00Z</dcterms:modified>
</cp:coreProperties>
</file>